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659A2A01" w14:textId="77777777" w:rsidR="00E61CF9" w:rsidRPr="0018065E" w:rsidRDefault="00E61CF9" w:rsidP="000F55F3">
      <w:pPr>
        <w:rPr>
          <w:rFonts w:ascii="Cambria" w:hAnsi="Cambria"/>
          <w:lang w:val="en-US"/>
        </w:rPr>
      </w:pPr>
    </w:p>
    <w:p w14:paraId="6BE5AD78" w14:textId="5C2C8CC1" w:rsidR="000F55F3" w:rsidRPr="0018065E" w:rsidRDefault="00E61CF9" w:rsidP="000F55F3">
      <w:pPr>
        <w:rPr>
          <w:rFonts w:ascii="Cambria" w:hAnsi="Cambria"/>
          <w:lang w:val="en-US"/>
        </w:rPr>
      </w:pPr>
      <w:proofErr w:type="spellStart"/>
      <w:r w:rsidRPr="0018065E">
        <w:rPr>
          <w:rFonts w:ascii="Cambria" w:hAnsi="Cambria"/>
          <w:lang w:val="en-US"/>
        </w:rPr>
        <w:t>Vorbereitung</w:t>
      </w:r>
      <w:proofErr w:type="spellEnd"/>
      <w:r w:rsidRPr="0018065E">
        <w:rPr>
          <w:rFonts w:ascii="Cambria" w:hAnsi="Cambria"/>
          <w:lang w:val="en-US"/>
        </w:rPr>
        <w:t xml:space="preserve">: </w:t>
      </w:r>
    </w:p>
    <w:p w14:paraId="3420B6DC" w14:textId="77777777" w:rsidR="00E61CF9" w:rsidRPr="00296B6A" w:rsidRDefault="00E61CF9" w:rsidP="000F55F3">
      <w:pPr>
        <w:rPr>
          <w:rFonts w:ascii="Cambria" w:hAnsi="Cambria"/>
          <w:lang w:val="en-US"/>
        </w:rPr>
      </w:pPr>
    </w:p>
    <w:p w14:paraId="0F307593" w14:textId="3390870E" w:rsidR="00E61CF9" w:rsidRPr="0018065E" w:rsidRDefault="0018065E" w:rsidP="0018065E">
      <w:pPr>
        <w:pStyle w:val="Listenabsatz"/>
        <w:numPr>
          <w:ilvl w:val="0"/>
          <w:numId w:val="2"/>
        </w:numPr>
        <w:rPr>
          <w:rFonts w:ascii="Cambria" w:hAnsi="Cambria"/>
        </w:rPr>
      </w:pPr>
      <w:r>
        <w:rPr>
          <w:rFonts w:ascii="Cambria" w:hAnsi="Cambria"/>
        </w:rPr>
        <w:t xml:space="preserve">Data </w:t>
      </w:r>
      <w:proofErr w:type="spellStart"/>
      <w:r>
        <w:rPr>
          <w:rFonts w:ascii="Cambria" w:hAnsi="Cambria"/>
        </w:rPr>
        <w:t>Preparation</w:t>
      </w:r>
      <w:proofErr w:type="spellEnd"/>
      <w:r>
        <w:rPr>
          <w:rFonts w:ascii="Cambria" w:hAnsi="Cambria"/>
        </w:rPr>
        <w:t xml:space="preserve"> abgeschlossen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24B00F1C" w14:textId="77777777" w:rsidR="00E61CF9" w:rsidRDefault="00E61CF9" w:rsidP="000F55F3">
      <w:pPr>
        <w:rPr>
          <w:rFonts w:ascii="Cambria" w:hAnsi="Cambria"/>
        </w:rPr>
      </w:pPr>
    </w:p>
    <w:p w14:paraId="22CE40F3" w14:textId="114065B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Regression:</w:t>
      </w:r>
    </w:p>
    <w:p w14:paraId="6E89D379" w14:textId="77777777" w:rsidR="00E61CF9" w:rsidRDefault="00E61CF9" w:rsidP="000F55F3">
      <w:pPr>
        <w:rPr>
          <w:rFonts w:ascii="Cambria" w:hAnsi="Cambria"/>
        </w:rPr>
      </w:pPr>
    </w:p>
    <w:p w14:paraId="258544BC" w14:textId="1BECFAE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sätze Schweiz und Deutschland zusammenfügen, sodass man eine Regression durchführen kann </w:t>
      </w:r>
      <w:r w:rsidRPr="00E61CF9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Spalten mit gleichem Inhalt gleich benennen</w:t>
      </w: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-in-</w:t>
      </w: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: Annahmen testen</w:t>
      </w:r>
    </w:p>
    <w:p w14:paraId="40C58D35" w14:textId="766CAF1F" w:rsidR="00E61CF9" w:rsidRP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obustness</w:t>
      </w:r>
      <w:proofErr w:type="spellEnd"/>
      <w:r>
        <w:rPr>
          <w:rFonts w:ascii="Cambria" w:hAnsi="Cambria"/>
        </w:rPr>
        <w:t xml:space="preserve"> Tests </w:t>
      </w:r>
    </w:p>
    <w:p w14:paraId="6C819856" w14:textId="1D00FB0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Covariates</w:t>
      </w:r>
      <w:proofErr w:type="spellEnd"/>
      <w:r>
        <w:rPr>
          <w:rFonts w:ascii="Cambria" w:hAnsi="Cambria"/>
        </w:rPr>
        <w:t xml:space="preserve"> aussuchen</w:t>
      </w:r>
    </w:p>
    <w:p w14:paraId="0F0E7186" w14:textId="7D1E4B99" w:rsidR="0018065E" w:rsidRDefault="00E61CF9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egression mit verschiedenen </w:t>
      </w:r>
      <w:proofErr w:type="spellStart"/>
      <w:r>
        <w:rPr>
          <w:rFonts w:ascii="Cambria" w:hAnsi="Cambria"/>
        </w:rPr>
        <w:t>Covariates</w:t>
      </w:r>
      <w:proofErr w:type="spellEnd"/>
      <w:r>
        <w:rPr>
          <w:rFonts w:ascii="Cambria" w:hAnsi="Cambria"/>
        </w:rPr>
        <w:t xml:space="preserve"> durchführen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proofErr w:type="spellStart"/>
      <w:r w:rsidR="00296B6A">
        <w:rPr>
          <w:rFonts w:ascii="Cambria" w:hAnsi="Cambria"/>
        </w:rPr>
        <w:t>S</w:t>
      </w:r>
      <w:r>
        <w:rPr>
          <w:rFonts w:ascii="Cambria" w:hAnsi="Cambria"/>
        </w:rPr>
        <w:t>tatistics</w:t>
      </w:r>
      <w:proofErr w:type="spellEnd"/>
      <w:r>
        <w:rPr>
          <w:rFonts w:ascii="Cambria" w:hAnsi="Cambria"/>
        </w:rPr>
        <w:t xml:space="preserve">, wichtige Graphen und finalen Datensatz nach </w:t>
      </w: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Dokumentation</w:t>
      </w:r>
    </w:p>
    <w:p w14:paraId="2FC7DE15" w14:textId="2F237534" w:rsidR="00296B6A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eadMe</w:t>
      </w:r>
      <w:proofErr w:type="spellEnd"/>
      <w:r>
        <w:rPr>
          <w:rFonts w:ascii="Cambria" w:hAnsi="Cambria"/>
        </w:rPr>
        <w:t xml:space="preserve"> schreiben</w:t>
      </w:r>
    </w:p>
    <w:p w14:paraId="7E541C83" w14:textId="3E2714B2" w:rsidR="00983725" w:rsidRPr="00E61CF9" w:rsidRDefault="00983725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n etc. als .</w:t>
      </w:r>
      <w:proofErr w:type="spellStart"/>
      <w:r>
        <w:rPr>
          <w:rFonts w:ascii="Cambria" w:hAnsi="Cambria"/>
        </w:rPr>
        <w:t>tex</w:t>
      </w:r>
      <w:proofErr w:type="spellEnd"/>
      <w:r>
        <w:rPr>
          <w:rFonts w:ascii="Cambria" w:hAnsi="Cambria"/>
        </w:rPr>
        <w:t xml:space="preserve"> Dokumente speichern, damit direkt bei Latex hochladen</w:t>
      </w:r>
    </w:p>
    <w:p w14:paraId="4AE02ACB" w14:textId="1F43D5BB" w:rsidR="00E61CF9" w:rsidRDefault="00E61CF9" w:rsidP="000F55F3">
      <w:pPr>
        <w:rPr>
          <w:rFonts w:ascii="Cambria" w:hAnsi="Cambria"/>
        </w:rPr>
      </w:pPr>
    </w:p>
    <w:p w14:paraId="086B37A3" w14:textId="14420D62" w:rsidR="00E61CF9" w:rsidRDefault="00E61CF9" w:rsidP="000F55F3">
      <w:pPr>
        <w:rPr>
          <w:rFonts w:ascii="Cambria" w:hAnsi="Cambria"/>
        </w:rPr>
      </w:pPr>
    </w:p>
    <w:p w14:paraId="45081FAD" w14:textId="27C874A0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Fertig:</w:t>
      </w:r>
    </w:p>
    <w:p w14:paraId="50B15951" w14:textId="01B83E48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zur Arbeitslosigkeit Deutschland und Schweiz </w:t>
      </w:r>
      <w:r>
        <w:rPr>
          <w:rFonts w:ascii="Apple Color Emoji" w:hAnsi="Apple Color Emoji" w:cs="Apple Color Emoji"/>
        </w:rPr>
        <w:t>✔</w:t>
      </w:r>
      <w:r>
        <w:rPr>
          <w:rFonts w:ascii="Apple Color Emoji" w:hAnsi="Apple Color Emoji"/>
        </w:rPr>
        <w:t>︎</w:t>
      </w:r>
    </w:p>
    <w:p w14:paraId="001214B7" w14:textId="33A3BC9E" w:rsidR="00E61CF9" w:rsidRPr="00E61CF9" w:rsidRDefault="00E61CF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Schweiz mit 1000 multiplizieren </w:t>
      </w:r>
      <w:r>
        <w:rPr>
          <w:rFonts w:ascii="Apple Color Emoji" w:hAnsi="Apple Color Emoji"/>
        </w:rPr>
        <w:t>✔</w:t>
      </w:r>
    </w:p>
    <w:p w14:paraId="12F3B187" w14:textId="790E1442" w:rsidR="00E61CF9" w:rsidRPr="0018065E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erschiedene Python Dateien für </w:t>
      </w:r>
      <w:proofErr w:type="spellStart"/>
      <w:r>
        <w:rPr>
          <w:rFonts w:ascii="Cambria" w:hAnsi="Cambria"/>
        </w:rPr>
        <w:t>Preparation</w:t>
      </w:r>
      <w:proofErr w:type="spellEnd"/>
      <w:r>
        <w:rPr>
          <w:rFonts w:ascii="Cambria" w:hAnsi="Cambria"/>
        </w:rPr>
        <w:t xml:space="preserve"> und Regression </w:t>
      </w:r>
      <w:r w:rsidRPr="0026482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finalen Datensatz als CSV speichern </w:t>
      </w:r>
      <w:r>
        <w:rPr>
          <w:rFonts w:ascii="Apple Color Emoji" w:hAnsi="Apple Color Emoji"/>
        </w:rPr>
        <w:t>✔</w:t>
      </w:r>
    </w:p>
    <w:p w14:paraId="3264FD2F" w14:textId="473E8839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Aktuell nur Beschäftigungsdaten für geringfügige Beschäftigungsverhältnisse in Deutschland? </w:t>
      </w:r>
      <w:r w:rsidRPr="00296B6A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Daten für alle Verhältnisse hinzufügen</w:t>
      </w:r>
      <w:r>
        <w:rPr>
          <w:rFonts w:ascii="Apple Color Emoji" w:hAnsi="Apple Color Emoji"/>
        </w:rPr>
        <w:t>✔</w:t>
      </w:r>
    </w:p>
    <w:p w14:paraId="079C14B7" w14:textId="22D3BE84" w:rsid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raussuchen für Bundesländer </w:t>
      </w:r>
      <w:r w:rsidRPr="000F55F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ggf. auch Data </w:t>
      </w:r>
      <w:proofErr w:type="spellStart"/>
      <w:r>
        <w:rPr>
          <w:rFonts w:ascii="Cambria" w:hAnsi="Cambria"/>
        </w:rPr>
        <w:t>Preparation</w:t>
      </w:r>
      <w:proofErr w:type="spellEnd"/>
      <w:r>
        <w:rPr>
          <w:rFonts w:ascii="Apple Color Emoji" w:hAnsi="Apple Color Emoji"/>
        </w:rPr>
        <w:t>✔</w:t>
      </w:r>
    </w:p>
    <w:p w14:paraId="2C2C166C" w14:textId="0181FB2E" w:rsidR="0018065E" w:rsidRPr="003A7D07" w:rsidRDefault="0018065E" w:rsidP="003A7D07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Keine Daten verfügbar für Erwerbstätige auf kantonaler Ebene</w:t>
      </w:r>
      <w:r>
        <w:rPr>
          <w:rFonts w:ascii="Apple Color Emoji" w:hAnsi="Apple Color Emoji"/>
        </w:rPr>
        <w:t>✔</w:t>
      </w:r>
    </w:p>
    <w:p w14:paraId="728DB4C0" w14:textId="503F8E69" w:rsidR="003A7D07" w:rsidRDefault="003A7D07" w:rsidP="003A7D07">
      <w:pPr>
        <w:rPr>
          <w:rFonts w:ascii="Cambria" w:hAnsi="Cambria"/>
        </w:rPr>
      </w:pPr>
    </w:p>
    <w:p w14:paraId="31472218" w14:textId="77777777" w:rsidR="003A7D07" w:rsidRDefault="003A7D07" w:rsidP="003A7D07">
      <w:pPr>
        <w:rPr>
          <w:rFonts w:ascii="Cambria" w:hAnsi="Cambria"/>
        </w:rPr>
      </w:pPr>
    </w:p>
    <w:p w14:paraId="347D68DA" w14:textId="7B224C0B" w:rsidR="003A7D07" w:rsidRDefault="003A7D07" w:rsidP="003A7D07">
      <w:pPr>
        <w:rPr>
          <w:rFonts w:ascii="Cambria" w:hAnsi="Cambria"/>
        </w:rPr>
      </w:pPr>
      <w:r>
        <w:rPr>
          <w:rFonts w:ascii="Cambria" w:hAnsi="Cambria"/>
        </w:rPr>
        <w:t>Vorschläge/Anmerkungen:</w:t>
      </w:r>
    </w:p>
    <w:p w14:paraId="6DCC4352" w14:textId="473EA53F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Schweiz: soll </w:t>
      </w:r>
      <w:proofErr w:type="spellStart"/>
      <w:r>
        <w:rPr>
          <w:rFonts w:ascii="Cambria" w:hAnsi="Cambria"/>
        </w:rPr>
        <w:t>employment</w:t>
      </w:r>
      <w:proofErr w:type="spellEnd"/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population</w:t>
      </w:r>
      <w:proofErr w:type="spellEnd"/>
      <w:r>
        <w:rPr>
          <w:rFonts w:ascii="Cambria" w:hAnsi="Cambria"/>
        </w:rPr>
        <w:t xml:space="preserve"> sein?</w:t>
      </w:r>
    </w:p>
    <w:p w14:paraId="49562F36" w14:textId="7931CD9A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 w:rsidRPr="003A7D07">
        <w:rPr>
          <w:rFonts w:ascii="Cambria" w:hAnsi="Cambria"/>
        </w:rPr>
        <w:t xml:space="preserve">Regional Data Schweiz: </w:t>
      </w:r>
      <w:proofErr w:type="spellStart"/>
      <w:r w:rsidRPr="003A7D07">
        <w:rPr>
          <w:rFonts w:ascii="Cambria" w:hAnsi="Cambria"/>
        </w:rPr>
        <w:t>Unemployment</w:t>
      </w:r>
      <w:proofErr w:type="spellEnd"/>
      <w:r w:rsidRPr="003A7D07">
        <w:rPr>
          <w:rFonts w:ascii="Cambria" w:hAnsi="Cambria"/>
        </w:rPr>
        <w:t xml:space="preserve"> rate fehlt bzw. </w:t>
      </w:r>
      <w:r>
        <w:rPr>
          <w:rFonts w:ascii="Cambria" w:hAnsi="Cambria"/>
        </w:rPr>
        <w:t>i</w:t>
      </w:r>
      <w:r w:rsidRPr="003A7D07">
        <w:rPr>
          <w:rFonts w:ascii="Cambria" w:hAnsi="Cambria"/>
        </w:rPr>
        <w:t>st gleich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ross</w:t>
      </w:r>
      <w:proofErr w:type="spellEnd"/>
      <w:r>
        <w:rPr>
          <w:rFonts w:ascii="Cambria" w:hAnsi="Cambria"/>
        </w:rPr>
        <w:t xml:space="preserve"> unemployment</w:t>
      </w:r>
    </w:p>
    <w:p w14:paraId="0EE601B7" w14:textId="5BAD9FD3" w:rsidR="003A7D07" w:rsidRP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Spalten mit dem gleichen Inhalt gleich benennen?</w:t>
      </w:r>
    </w:p>
    <w:p w14:paraId="2B87C740" w14:textId="77777777" w:rsidR="00E61CF9" w:rsidRPr="003A7D07" w:rsidRDefault="00E61CF9" w:rsidP="00E61CF9">
      <w:pPr>
        <w:rPr>
          <w:rFonts w:ascii="Cambria" w:hAnsi="Cambria"/>
        </w:rPr>
      </w:pPr>
    </w:p>
    <w:sectPr w:rsidR="00E61CF9" w:rsidRPr="003A7D0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2E3"/>
    <w:multiLevelType w:val="hybridMultilevel"/>
    <w:tmpl w:val="60588A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kxqASs2ETosAAAA"/>
  </w:docVars>
  <w:rsids>
    <w:rsidRoot w:val="000F55F3"/>
    <w:rsid w:val="000F55F3"/>
    <w:rsid w:val="00170DBF"/>
    <w:rsid w:val="0018065E"/>
    <w:rsid w:val="00264823"/>
    <w:rsid w:val="00296B6A"/>
    <w:rsid w:val="003A7D07"/>
    <w:rsid w:val="004343A2"/>
    <w:rsid w:val="00983725"/>
    <w:rsid w:val="00AA0C19"/>
    <w:rsid w:val="00AC592D"/>
    <w:rsid w:val="00C37ABA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171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lumenbaum, BereniceJudith</cp:lastModifiedBy>
  <cp:revision>9</cp:revision>
  <dcterms:created xsi:type="dcterms:W3CDTF">2021-11-29T14:05:00Z</dcterms:created>
  <dcterms:modified xsi:type="dcterms:W3CDTF">2021-12-18T20:40:00Z</dcterms:modified>
</cp:coreProperties>
</file>